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850EB" w14:textId="757CCF62" w:rsidR="00CD4CBE" w:rsidRPr="00F156A3" w:rsidRDefault="00A058A3" w:rsidP="00F82019">
      <w:pPr>
        <w:pStyle w:val="Title"/>
        <w:spacing w:after="100" w:afterAutospacing="1"/>
        <w:contextualSpacing/>
        <w:rPr>
          <w:rFonts w:ascii="Arial" w:hAnsi="Arial" w:cs="Arial"/>
          <w:i/>
          <w:sz w:val="28"/>
          <w:lang w:val="ru-RU"/>
        </w:rPr>
      </w:pPr>
      <w:r w:rsidRPr="00F156A3">
        <w:rPr>
          <w:rFonts w:ascii="Arial" w:hAnsi="Arial" w:cs="Arial"/>
          <w:sz w:val="28"/>
          <w:lang w:val="ru-RU"/>
        </w:rPr>
        <w:t xml:space="preserve">АЛГОРИТЪМ ЗА </w:t>
      </w:r>
      <w:r w:rsidR="00E05C35" w:rsidRPr="00F156A3">
        <w:rPr>
          <w:rFonts w:ascii="Arial" w:hAnsi="Arial" w:cs="Arial"/>
          <w:sz w:val="28"/>
          <w:lang w:val="ru-RU"/>
        </w:rPr>
        <w:t>УПРАВЛЕНИЕ</w:t>
      </w:r>
      <w:r w:rsidR="00721B4E" w:rsidRPr="00F156A3">
        <w:rPr>
          <w:rFonts w:ascii="Arial" w:hAnsi="Arial" w:cs="Arial"/>
          <w:sz w:val="28"/>
          <w:lang w:val="ru-RU"/>
        </w:rPr>
        <w:t>/ВЪЗСТАНОВЯВАНЕ</w:t>
      </w:r>
      <w:r w:rsidR="00E05C35" w:rsidRPr="00F156A3">
        <w:rPr>
          <w:rFonts w:ascii="Arial" w:hAnsi="Arial" w:cs="Arial"/>
          <w:sz w:val="28"/>
          <w:lang w:val="ru-RU"/>
        </w:rPr>
        <w:t xml:space="preserve"> НА МАРКЕР </w:t>
      </w:r>
      <w:r w:rsidR="00E05C35" w:rsidRPr="007212F8">
        <w:rPr>
          <w:rFonts w:ascii="Arial" w:hAnsi="Arial" w:cs="Arial"/>
          <w:i/>
          <w:sz w:val="28"/>
          <w:lang w:val="en-GB"/>
        </w:rPr>
        <w:t>ME</w:t>
      </w:r>
    </w:p>
    <w:p w14:paraId="502CE760" w14:textId="602C2D18" w:rsidR="00F82019" w:rsidRPr="007212F8" w:rsidRDefault="00886EFA" w:rsidP="00F82019">
      <w:pPr>
        <w:pStyle w:val="Title"/>
        <w:contextualSpacing/>
        <w:rPr>
          <w:rFonts w:ascii="Arial" w:hAnsi="Arial" w:cs="Arial"/>
          <w:b w:val="0"/>
          <w:bCs w:val="0"/>
          <w:iCs/>
          <w:sz w:val="28"/>
          <w:u w:val="none"/>
          <w:lang w:val="en-GB"/>
        </w:rPr>
      </w:pPr>
      <w:r w:rsidRPr="007212F8">
        <w:rPr>
          <w:rFonts w:ascii="Arial" w:hAnsi="Arial" w:cs="Arial"/>
          <w:b w:val="0"/>
          <w:bCs w:val="0"/>
          <w:iCs/>
          <w:sz w:val="28"/>
          <w:u w:val="none"/>
          <w:lang w:val="en-GB"/>
        </w:rPr>
        <w:t xml:space="preserve">Mutual Exclusion </w:t>
      </w:r>
      <w:r w:rsidR="00F82019" w:rsidRPr="007212F8">
        <w:rPr>
          <w:rFonts w:ascii="Arial" w:hAnsi="Arial" w:cs="Arial"/>
          <w:b w:val="0"/>
          <w:bCs w:val="0"/>
          <w:iCs/>
          <w:sz w:val="28"/>
          <w:u w:val="none"/>
          <w:lang w:val="en-GB"/>
        </w:rPr>
        <w:t xml:space="preserve">Token Management/Recovery Algorithm </w:t>
      </w:r>
      <w:proofErr w:type="spellStart"/>
      <w:r w:rsidR="00F82019" w:rsidRPr="007212F8">
        <w:rPr>
          <w:rFonts w:ascii="Arial" w:hAnsi="Arial" w:cs="Arial"/>
          <w:b w:val="0"/>
          <w:bCs w:val="0"/>
          <w:i/>
          <w:sz w:val="28"/>
          <w:u w:val="none"/>
          <w:lang w:val="en-GB"/>
        </w:rPr>
        <w:t>MrkME</w:t>
      </w:r>
      <w:proofErr w:type="spellEnd"/>
    </w:p>
    <w:p w14:paraId="1A951839" w14:textId="3449A467" w:rsidR="00A058A3" w:rsidRPr="007212F8" w:rsidRDefault="00A058A3" w:rsidP="00F82019">
      <w:pPr>
        <w:autoSpaceDE w:val="0"/>
        <w:autoSpaceDN w:val="0"/>
        <w:adjustRightInd w:val="0"/>
        <w:spacing w:after="100" w:afterAutospacing="1" w:line="240" w:lineRule="auto"/>
        <w:contextualSpacing/>
        <w:jc w:val="center"/>
        <w:rPr>
          <w:rFonts w:ascii="Arial" w:hAnsi="Arial" w:cs="Arial"/>
          <w:sz w:val="24"/>
          <w:szCs w:val="24"/>
          <w:lang w:val="en-GB"/>
        </w:rPr>
      </w:pPr>
      <w:r w:rsidRPr="00CB1669">
        <w:rPr>
          <w:rFonts w:ascii="Arial" w:hAnsi="Arial" w:cs="Arial"/>
          <w:sz w:val="24"/>
          <w:szCs w:val="24"/>
          <w:lang w:val="en-GB"/>
        </w:rPr>
        <w:t>(</w:t>
      </w:r>
      <w:r w:rsidR="00CB1669" w:rsidRPr="00CB1669">
        <w:rPr>
          <w:rFonts w:ascii="Arial" w:hAnsi="Arial" w:cs="Arial"/>
          <w:lang w:val="en-US"/>
        </w:rPr>
        <w:t xml:space="preserve">Generalized Formal </w:t>
      </w:r>
      <w:r w:rsidR="00F82019" w:rsidRPr="007212F8">
        <w:rPr>
          <w:rFonts w:ascii="Arial" w:hAnsi="Arial" w:cs="Arial"/>
          <w:sz w:val="24"/>
          <w:szCs w:val="24"/>
          <w:lang w:val="en-GB"/>
        </w:rPr>
        <w:t>Specification</w:t>
      </w:r>
      <w:r w:rsidR="001A04D7">
        <w:rPr>
          <w:rStyle w:val="FootnoteReference"/>
          <w:rFonts w:ascii="Arial" w:hAnsi="Arial" w:cs="Arial"/>
          <w:sz w:val="24"/>
          <w:szCs w:val="24"/>
          <w:lang w:val="en-GB"/>
        </w:rPr>
        <w:footnoteReference w:id="1"/>
      </w:r>
      <w:r w:rsidRPr="007212F8">
        <w:rPr>
          <w:rFonts w:ascii="Arial" w:hAnsi="Arial" w:cs="Arial"/>
          <w:sz w:val="24"/>
          <w:szCs w:val="24"/>
          <w:lang w:val="en-GB"/>
        </w:rPr>
        <w:t>)</w:t>
      </w:r>
    </w:p>
    <w:p w14:paraId="64CEF5CE" w14:textId="77777777" w:rsidR="006D2912" w:rsidRPr="007212F8" w:rsidRDefault="006D2912" w:rsidP="006C692D">
      <w:pPr>
        <w:autoSpaceDE w:val="0"/>
        <w:autoSpaceDN w:val="0"/>
        <w:adjustRightInd w:val="0"/>
        <w:spacing w:after="100" w:afterAutospacing="1" w:line="240" w:lineRule="auto"/>
        <w:contextualSpacing/>
        <w:jc w:val="both"/>
        <w:rPr>
          <w:rFonts w:ascii="Arial" w:hAnsi="Arial" w:cs="Arial"/>
          <w:sz w:val="20"/>
          <w:szCs w:val="20"/>
          <w:lang w:val="en-GB" w:eastAsia="en-GB"/>
        </w:rPr>
      </w:pPr>
    </w:p>
    <w:p w14:paraId="72B8DB64" w14:textId="77777777" w:rsidR="00A058A3" w:rsidRPr="007212F8" w:rsidRDefault="00A058A3" w:rsidP="006C692D">
      <w:pPr>
        <w:spacing w:after="100" w:afterAutospacing="1" w:line="240" w:lineRule="auto"/>
        <w:contextualSpacing/>
        <w:jc w:val="both"/>
        <w:rPr>
          <w:rFonts w:ascii="Arial" w:hAnsi="Arial" w:cs="Arial"/>
          <w:lang w:val="en-GB"/>
        </w:rPr>
      </w:pPr>
    </w:p>
    <w:p w14:paraId="38C57953" w14:textId="6D918E49" w:rsidR="005429B9" w:rsidRPr="007212F8" w:rsidRDefault="005429B9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8"/>
          <w:szCs w:val="28"/>
          <w:lang w:val="en-GB"/>
        </w:rPr>
      </w:pPr>
      <w:r w:rsidRPr="007212F8">
        <w:rPr>
          <w:rFonts w:ascii="Segoe Print" w:hAnsi="Segoe Print"/>
          <w:b/>
          <w:sz w:val="28"/>
          <w:szCs w:val="28"/>
          <w:lang w:val="en-GB"/>
        </w:rPr>
        <w:t>P</w:t>
      </w:r>
      <w:r w:rsidRPr="007212F8">
        <w:rPr>
          <w:rFonts w:ascii="Segoe Print" w:hAnsi="Segoe Print"/>
          <w:b/>
          <w:sz w:val="28"/>
          <w:szCs w:val="28"/>
          <w:vertAlign w:val="subscript"/>
          <w:lang w:val="en-GB"/>
        </w:rPr>
        <w:t>i</w:t>
      </w:r>
      <w:r w:rsidR="00CA7941" w:rsidRPr="007212F8">
        <w:rPr>
          <w:rFonts w:ascii="Segoe Print" w:hAnsi="Segoe Print"/>
          <w:b/>
          <w:sz w:val="28"/>
          <w:szCs w:val="28"/>
          <w:lang w:val="en-GB"/>
        </w:rPr>
        <w:t>::</w:t>
      </w:r>
      <w:proofErr w:type="spellStart"/>
      <w:r w:rsidR="00E05C35" w:rsidRPr="007212F8">
        <w:rPr>
          <w:rFonts w:ascii="Segoe Print" w:hAnsi="Segoe Print"/>
          <w:b/>
          <w:sz w:val="28"/>
          <w:szCs w:val="28"/>
          <w:lang w:val="en-GB"/>
        </w:rPr>
        <w:t>MrkME</w:t>
      </w:r>
      <w:proofErr w:type="spellEnd"/>
    </w:p>
    <w:p w14:paraId="0ACC3182" w14:textId="77777777" w:rsidR="005429B9" w:rsidRPr="007212F8" w:rsidRDefault="005429B9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sz w:val="28"/>
          <w:szCs w:val="28"/>
          <w:lang w:val="en-GB"/>
        </w:rPr>
      </w:pPr>
    </w:p>
    <w:p w14:paraId="5693FF39" w14:textId="6D51F06B" w:rsidR="00893465" w:rsidRPr="007212F8" w:rsidRDefault="00893465" w:rsidP="006C692D">
      <w:pPr>
        <w:spacing w:after="100" w:afterAutospacing="1" w:line="240" w:lineRule="auto"/>
        <w:contextualSpacing/>
        <w:jc w:val="both"/>
        <w:rPr>
          <w:rFonts w:ascii="Arial" w:eastAsia="Calibri" w:hAnsi="Arial" w:cs="Arial"/>
          <w:b/>
          <w:color w:val="FF0000"/>
          <w:sz w:val="24"/>
          <w:szCs w:val="24"/>
          <w:lang w:val="en-GB"/>
        </w:rPr>
      </w:pP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t>{</w:t>
      </w:r>
      <w:r w:rsidR="00CA7941" w:rsidRPr="007212F8">
        <w:rPr>
          <w:rFonts w:ascii="Segoe Print" w:eastAsia="Calibri" w:hAnsi="Segoe Print" w:cs="Arial"/>
          <w:b/>
          <w:bCs/>
          <w:color w:val="FF0000"/>
          <w:sz w:val="24"/>
          <w:szCs w:val="24"/>
          <w:lang w:val="en-GB"/>
        </w:rPr>
        <w:t>SYNOPSIS</w:t>
      </w: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t>}</w:t>
      </w:r>
    </w:p>
    <w:p w14:paraId="39E73839" w14:textId="77777777" w:rsidR="000C6490" w:rsidRPr="007212F8" w:rsidRDefault="000C6490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The 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ME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algorithm is started by the coordinator after the selection is completed and runs in two passes. </w:t>
      </w:r>
    </w:p>
    <w:p w14:paraId="1F128211" w14:textId="252306BE" w:rsidR="00641B5B" w:rsidRPr="007212F8" w:rsidRDefault="000C6490" w:rsidP="000C6490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During </w:t>
      </w:r>
      <w:r w:rsidRPr="007212F8">
        <w:rPr>
          <w:rFonts w:ascii="Segoe Print" w:hAnsi="Segoe Print"/>
          <w:b/>
          <w:sz w:val="24"/>
          <w:szCs w:val="24"/>
          <w:u w:val="single"/>
          <w:lang w:val="en-GB"/>
        </w:rPr>
        <w:t>the first pass</w:t>
      </w:r>
      <w:r w:rsidRPr="007212F8">
        <w:rPr>
          <w:rFonts w:ascii="Segoe Print" w:hAnsi="Segoe Print"/>
          <w:b/>
          <w:sz w:val="24"/>
          <w:szCs w:val="24"/>
          <w:lang w:val="en-GB"/>
        </w:rPr>
        <w:t>, the coordinator generates the initialization message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. This pass completes when the coordinator receive back the same message.</w:t>
      </w:r>
    </w:p>
    <w:p w14:paraId="24147FA6" w14:textId="06181842" w:rsidR="00641B5B" w:rsidRPr="007212F8" w:rsidRDefault="000C6490" w:rsidP="000C6490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u w:val="single"/>
          <w:lang w:val="en-GB"/>
        </w:rPr>
        <w:t>The second pass</w:t>
      </w: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is also started by the coordinator immediately after the end of the first pass, forming the new ME token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Ti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. when the coordinator receive</w:t>
      </w:r>
      <w:r w:rsidR="00F156A3">
        <w:rPr>
          <w:rFonts w:ascii="Segoe Print" w:hAnsi="Segoe Print"/>
          <w:b/>
          <w:sz w:val="24"/>
          <w:szCs w:val="24"/>
          <w:lang w:val="en-GB"/>
        </w:rPr>
        <w:t>s</w:t>
      </w: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back the same message.</w:t>
      </w:r>
    </w:p>
    <w:p w14:paraId="499A8A24" w14:textId="718BEEC7" w:rsidR="000C6490" w:rsidRPr="007212F8" w:rsidRDefault="000C6490" w:rsidP="00641B5B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In the rest (conventional) processes the 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ME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algorithm begins with the receipt of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 message and continues until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T</w:t>
      </w:r>
      <w:r w:rsidRPr="007212F8">
        <w:rPr>
          <w:rFonts w:ascii="Segoe Print" w:hAnsi="Segoe Print"/>
          <w:b/>
          <w:sz w:val="24"/>
          <w:szCs w:val="24"/>
          <w:vertAlign w:val="subscript"/>
          <w:lang w:val="en-GB"/>
        </w:rPr>
        <w:t>j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 message reception under condit</w:t>
      </w:r>
      <w:r w:rsidR="00897346" w:rsidRPr="007212F8">
        <w:rPr>
          <w:rFonts w:ascii="Segoe Print" w:hAnsi="Segoe Print"/>
          <w:b/>
          <w:sz w:val="24"/>
          <w:szCs w:val="24"/>
          <w:lang w:val="en-GB"/>
        </w:rPr>
        <w:t xml:space="preserve">ion </w:t>
      </w:r>
      <w:proofErr w:type="spellStart"/>
      <w:r w:rsidR="00897346" w:rsidRPr="007212F8">
        <w:rPr>
          <w:rFonts w:ascii="Segoe Print" w:hAnsi="Segoe Print"/>
          <w:b/>
          <w:sz w:val="24"/>
          <w:szCs w:val="24"/>
          <w:lang w:val="en-GB"/>
        </w:rPr>
        <w:t>timeMrkME</w:t>
      </w:r>
      <w:proofErr w:type="spellEnd"/>
      <w:r w:rsidR="00897346" w:rsidRPr="007212F8">
        <w:rPr>
          <w:rFonts w:ascii="Segoe Print" w:hAnsi="Segoe Print"/>
          <w:b/>
          <w:sz w:val="24"/>
          <w:szCs w:val="24"/>
          <w:lang w:val="en-GB"/>
        </w:rPr>
        <w:t>=NULL.</w:t>
      </w:r>
    </w:p>
    <w:p w14:paraId="61DB108A" w14:textId="576E5A2F" w:rsidR="00897346" w:rsidRPr="007212F8" w:rsidRDefault="001441B0" w:rsidP="00641B5B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In this period the processes should not change their current state 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eState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, which is controlled in the modified version of the distributed ring-based ME algorithm Mx1ME.</w:t>
      </w:r>
    </w:p>
    <w:p w14:paraId="386AA250" w14:textId="09B39B7A" w:rsidR="009164DE" w:rsidRPr="007212F8" w:rsidRDefault="001441B0" w:rsidP="009164DE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The exception is the process that probably is in ME_HELD. When such a process receives the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&gt; message that process </w:t>
      </w:r>
      <w:r w:rsidR="009164DE" w:rsidRPr="007212F8">
        <w:rPr>
          <w:rFonts w:ascii="Segoe Print" w:hAnsi="Segoe Print"/>
          <w:b/>
          <w:sz w:val="24"/>
          <w:szCs w:val="24"/>
          <w:lang w:val="en-GB"/>
        </w:rPr>
        <w:t>holds</w:t>
      </w: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the message</w:t>
      </w:r>
      <w:r w:rsidR="009164DE" w:rsidRPr="007212F8">
        <w:rPr>
          <w:rFonts w:ascii="Segoe Print" w:hAnsi="Segoe Print"/>
          <w:b/>
          <w:sz w:val="24"/>
          <w:szCs w:val="24"/>
          <w:lang w:val="en-GB"/>
        </w:rPr>
        <w:t>.</w:t>
      </w:r>
    </w:p>
    <w:p w14:paraId="050883AC" w14:textId="7108B7DE" w:rsidR="009164DE" w:rsidRPr="007212F8" w:rsidRDefault="009164DE" w:rsidP="009164DE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When exiting the section the conventional process first releases the current token and right after that processes the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 message and releases it. Otherwise, if the process is the coordinator when exiting the section processes only the hold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 message.</w:t>
      </w:r>
    </w:p>
    <w:p w14:paraId="7D5F0890" w14:textId="77777777" w:rsidR="009164DE" w:rsidRPr="007212F8" w:rsidRDefault="009164DE" w:rsidP="009164DE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</w:p>
    <w:p w14:paraId="2A1C2416" w14:textId="14DAC999" w:rsidR="009164DE" w:rsidRPr="007212F8" w:rsidRDefault="009164DE">
      <w:pPr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br w:type="page"/>
      </w:r>
    </w:p>
    <w:p w14:paraId="14A11E8F" w14:textId="48AA8F0A" w:rsidR="00E44EC5" w:rsidRPr="007212F8" w:rsidRDefault="00E44EC5" w:rsidP="006C692D">
      <w:pPr>
        <w:spacing w:after="100" w:afterAutospacing="1" w:line="240" w:lineRule="auto"/>
        <w:contextualSpacing/>
        <w:jc w:val="both"/>
        <w:rPr>
          <w:rFonts w:ascii="Arial" w:eastAsia="Calibri" w:hAnsi="Arial" w:cs="Arial"/>
          <w:b/>
          <w:color w:val="FF0000"/>
          <w:sz w:val="24"/>
          <w:szCs w:val="24"/>
          <w:lang w:val="en-GB"/>
        </w:rPr>
      </w:pP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lastRenderedPageBreak/>
        <w:t>{</w:t>
      </w:r>
      <w:r w:rsidR="00CA7941" w:rsidRPr="007212F8">
        <w:rPr>
          <w:rFonts w:ascii="Segoe Print" w:eastAsia="Calibri" w:hAnsi="Segoe Print" w:cs="Arial"/>
          <w:b/>
          <w:bCs/>
          <w:color w:val="FF0000"/>
          <w:sz w:val="24"/>
          <w:szCs w:val="24"/>
          <w:lang w:val="en-GB"/>
        </w:rPr>
        <w:t>ASSUMPTIONS</w:t>
      </w: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t>}</w:t>
      </w:r>
    </w:p>
    <w:p w14:paraId="6A884143" w14:textId="77777777" w:rsidR="00CA7941" w:rsidRPr="007212F8" w:rsidRDefault="00CA7941" w:rsidP="00CA7941">
      <w:pPr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The algorithm is valid if the following conditions are met:</w:t>
      </w:r>
    </w:p>
    <w:p w14:paraId="18E33D75" w14:textId="0A721821" w:rsidR="00CA7941" w:rsidRPr="007212F8" w:rsidRDefault="00CA7941" w:rsidP="00CA7941">
      <w:pPr>
        <w:numPr>
          <w:ilvl w:val="0"/>
          <w:numId w:val="6"/>
        </w:numPr>
        <w:tabs>
          <w:tab w:val="num" w:pos="720"/>
        </w:tabs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The type of process failures is strongly “</w:t>
      </w:r>
      <w:r w:rsidRPr="007212F8">
        <w:rPr>
          <w:rFonts w:ascii="Segoe Print" w:hAnsi="Segoe Print"/>
          <w:b/>
          <w:i/>
          <w:iCs/>
          <w:sz w:val="24"/>
          <w:szCs w:val="24"/>
          <w:lang w:val="en-GB"/>
        </w:rPr>
        <w:t>fail-stop</w:t>
      </w:r>
      <w:r w:rsidRPr="007212F8">
        <w:rPr>
          <w:rFonts w:ascii="Segoe Print" w:hAnsi="Segoe Print"/>
          <w:b/>
          <w:sz w:val="24"/>
          <w:szCs w:val="24"/>
          <w:lang w:val="en-GB"/>
        </w:rPr>
        <w:t>”</w:t>
      </w:r>
      <w:r w:rsidRPr="007212F8">
        <w:rPr>
          <w:rFonts w:ascii="Segoe Print" w:hAnsi="Segoe Print"/>
          <w:b/>
          <w:color w:val="000000" w:themeColor="text1"/>
          <w:sz w:val="24"/>
          <w:szCs w:val="24"/>
          <w:lang w:val="en-GB"/>
        </w:rPr>
        <w:t>.</w:t>
      </w:r>
    </w:p>
    <w:p w14:paraId="12E9A5EA" w14:textId="77777777" w:rsidR="00E44EC5" w:rsidRPr="007212F8" w:rsidRDefault="00893465" w:rsidP="006C692D">
      <w:pPr>
        <w:spacing w:after="0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</w:p>
    <w:p w14:paraId="13AF95B7" w14:textId="77777777" w:rsidR="00A05F53" w:rsidRPr="007212F8" w:rsidRDefault="00A05F53">
      <w:pPr>
        <w:rPr>
          <w:rFonts w:ascii="Arial" w:eastAsia="Calibri" w:hAnsi="Arial" w:cs="Arial"/>
          <w:b/>
          <w:color w:val="FF0000"/>
          <w:sz w:val="24"/>
          <w:szCs w:val="24"/>
          <w:lang w:val="en-GB"/>
        </w:rPr>
      </w:pP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br w:type="page"/>
      </w:r>
    </w:p>
    <w:p w14:paraId="288EBAF4" w14:textId="0AEF6DBE" w:rsidR="00394BDE" w:rsidRPr="007212F8" w:rsidRDefault="00394BDE" w:rsidP="006C692D">
      <w:pPr>
        <w:spacing w:after="100" w:afterAutospacing="1" w:line="240" w:lineRule="auto"/>
        <w:contextualSpacing/>
        <w:jc w:val="both"/>
        <w:rPr>
          <w:rFonts w:ascii="Arial" w:eastAsia="Calibri" w:hAnsi="Arial" w:cs="Arial"/>
          <w:b/>
          <w:color w:val="FF0000"/>
          <w:sz w:val="24"/>
          <w:szCs w:val="24"/>
          <w:lang w:val="en-GB"/>
        </w:rPr>
      </w:pPr>
      <w:bookmarkStart w:id="0" w:name="_Hlk87533457"/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lastRenderedPageBreak/>
        <w:t>{</w:t>
      </w:r>
      <w:r w:rsidR="00394CD9" w:rsidRPr="007212F8">
        <w:rPr>
          <w:rFonts w:ascii="Segoe Print" w:hAnsi="Segoe Print" w:cs="Arial"/>
          <w:b/>
          <w:bCs/>
          <w:color w:val="FF0000"/>
          <w:sz w:val="24"/>
          <w:szCs w:val="24"/>
          <w:lang w:val="en-GB"/>
        </w:rPr>
        <w:t>SYSTEM CONSTANTS</w:t>
      </w: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t>}</w:t>
      </w:r>
    </w:p>
    <w:bookmarkEnd w:id="0"/>
    <w:p w14:paraId="06A6FE48" w14:textId="3764FB50" w:rsidR="00630C91" w:rsidRPr="007212F8" w:rsidRDefault="00630C91" w:rsidP="00394CD9">
      <w:pPr>
        <w:spacing w:after="100" w:afterAutospacing="1" w:line="240" w:lineRule="auto"/>
        <w:ind w:left="3600" w:hanging="360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String MRK_ME_CLR</w:t>
      </w:r>
      <w:r w:rsidRPr="007212F8">
        <w:rPr>
          <w:rFonts w:ascii="Segoe Print" w:hAnsi="Segoe Print"/>
          <w:sz w:val="24"/>
          <w:szCs w:val="24"/>
          <w:lang w:val="en-GB"/>
        </w:rPr>
        <w:tab/>
        <w:t xml:space="preserve">// </w:t>
      </w:r>
      <w:r w:rsidR="00394CD9" w:rsidRPr="007212F8">
        <w:rPr>
          <w:rFonts w:ascii="Segoe Print" w:hAnsi="Segoe Print"/>
          <w:sz w:val="24"/>
          <w:szCs w:val="24"/>
          <w:lang w:val="en-GB"/>
        </w:rPr>
        <w:t>Init ME token message type (Pass 1)</w:t>
      </w:r>
    </w:p>
    <w:p w14:paraId="4F75C940" w14:textId="61E8182A" w:rsidR="00630C91" w:rsidRPr="007212F8" w:rsidRDefault="00630C91" w:rsidP="00630C91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String MRK_ME</w:t>
      </w:r>
      <w:r w:rsidRPr="007212F8">
        <w:rPr>
          <w:rFonts w:ascii="Segoe Print" w:hAnsi="Segoe Print"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ab/>
      </w:r>
      <w:r w:rsidR="00212776" w:rsidRPr="007212F8">
        <w:rPr>
          <w:rFonts w:ascii="Segoe Print" w:hAnsi="Segoe Print"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 xml:space="preserve">// </w:t>
      </w:r>
      <w:r w:rsidR="00394CD9" w:rsidRPr="007212F8">
        <w:rPr>
          <w:rFonts w:ascii="Segoe Print" w:hAnsi="Segoe Print"/>
          <w:sz w:val="24"/>
          <w:szCs w:val="24"/>
          <w:lang w:val="en-GB"/>
        </w:rPr>
        <w:t>ME token message type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(</w:t>
      </w:r>
      <w:r w:rsidR="00394CD9" w:rsidRPr="007212F8">
        <w:rPr>
          <w:rFonts w:ascii="Segoe Print" w:hAnsi="Segoe Print"/>
          <w:sz w:val="24"/>
          <w:szCs w:val="24"/>
          <w:lang w:val="en-GB"/>
        </w:rPr>
        <w:t>Pass 2</w:t>
      </w:r>
      <w:r w:rsidRPr="007212F8">
        <w:rPr>
          <w:rFonts w:ascii="Segoe Print" w:hAnsi="Segoe Print"/>
          <w:sz w:val="24"/>
          <w:szCs w:val="24"/>
          <w:lang w:val="en-GB"/>
        </w:rPr>
        <w:t>)</w:t>
      </w:r>
    </w:p>
    <w:p w14:paraId="74B685D2" w14:textId="77777777" w:rsidR="00394BDE" w:rsidRPr="007212F8" w:rsidRDefault="00394BDE" w:rsidP="006C692D">
      <w:pPr>
        <w:spacing w:after="100" w:afterAutospacing="1" w:line="240" w:lineRule="auto"/>
        <w:contextualSpacing/>
        <w:jc w:val="both"/>
        <w:rPr>
          <w:rFonts w:ascii="Arial" w:hAnsi="Arial" w:cs="Arial"/>
          <w:b/>
          <w:color w:val="FF0000"/>
          <w:sz w:val="24"/>
          <w:szCs w:val="24"/>
          <w:lang w:val="en-GB"/>
        </w:rPr>
      </w:pPr>
    </w:p>
    <w:p w14:paraId="1938C6DF" w14:textId="2F9E297F" w:rsidR="00C64C89" w:rsidRPr="007212F8" w:rsidRDefault="00C64C89" w:rsidP="006C692D">
      <w:pPr>
        <w:spacing w:after="100" w:afterAutospacing="1" w:line="240" w:lineRule="auto"/>
        <w:contextualSpacing/>
        <w:jc w:val="both"/>
        <w:rPr>
          <w:rFonts w:ascii="Arial" w:eastAsia="Calibri" w:hAnsi="Arial" w:cs="Arial"/>
          <w:b/>
          <w:color w:val="FF0000"/>
          <w:sz w:val="24"/>
          <w:szCs w:val="24"/>
          <w:lang w:val="en-GB"/>
        </w:rPr>
      </w:pPr>
      <w:bookmarkStart w:id="1" w:name="_Hlk87533449"/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t>{</w:t>
      </w:r>
      <w:r w:rsidR="00394CD9" w:rsidRPr="007212F8">
        <w:rPr>
          <w:rFonts w:ascii="Segoe Print" w:eastAsia="Calibri" w:hAnsi="Segoe Print" w:cs="Arial"/>
          <w:b/>
          <w:bCs/>
          <w:color w:val="FF0000"/>
          <w:sz w:val="24"/>
          <w:szCs w:val="24"/>
          <w:lang w:val="en-GB"/>
        </w:rPr>
        <w:t>MESSAGES</w:t>
      </w: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t>}</w:t>
      </w:r>
    </w:p>
    <w:bookmarkEnd w:id="1"/>
    <w:p w14:paraId="32321CF9" w14:textId="77777777" w:rsidR="00893465" w:rsidRPr="007212F8" w:rsidRDefault="00893465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_</w:t>
      </w:r>
      <w:r w:rsidR="00DD12C1" w:rsidRPr="007212F8">
        <w:rPr>
          <w:rFonts w:ascii="Segoe Print" w:hAnsi="Segoe Print"/>
          <w:sz w:val="24"/>
          <w:szCs w:val="24"/>
          <w:lang w:val="en-GB"/>
        </w:rPr>
        <w:t>clr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478E4CA1" w14:textId="77777777" w:rsidR="00893465" w:rsidRPr="007212F8" w:rsidRDefault="00893465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i/>
          <w:sz w:val="24"/>
          <w:szCs w:val="24"/>
          <w:lang w:val="en-GB"/>
        </w:rPr>
        <w:t>T</w:t>
      </w:r>
      <w:r w:rsidRPr="007212F8">
        <w:rPr>
          <w:rFonts w:ascii="Segoe Print" w:hAnsi="Segoe Print"/>
          <w:i/>
          <w:sz w:val="24"/>
          <w:szCs w:val="24"/>
          <w:vertAlign w:val="subscript"/>
          <w:lang w:val="en-GB"/>
        </w:rPr>
        <w:t>i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391EA3F7" w14:textId="77777777" w:rsidR="00C97C0C" w:rsidRPr="007212F8" w:rsidRDefault="00C97C0C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</w:p>
    <w:p w14:paraId="4296D872" w14:textId="77777777" w:rsidR="009360CA" w:rsidRPr="007212F8" w:rsidRDefault="009360CA" w:rsidP="009360CA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</w:pPr>
      <w:r w:rsidRPr="007212F8"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  <w:t>{</w:t>
      </w:r>
      <w:r w:rsidRPr="007212F8">
        <w:rPr>
          <w:rFonts w:ascii="Segoe Print" w:eastAsia="Calibri" w:hAnsi="Segoe Print" w:cs="Arial"/>
          <w:b/>
          <w:bCs/>
          <w:color w:val="FF0000"/>
          <w:sz w:val="24"/>
          <w:szCs w:val="24"/>
          <w:lang w:val="en-GB"/>
        </w:rPr>
        <w:t>INTERNAL STATE SPACE</w:t>
      </w:r>
      <w:r w:rsidRPr="007212F8"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  <w:t>}</w:t>
      </w:r>
    </w:p>
    <w:p w14:paraId="4ECBFFA5" w14:textId="6060CB1D" w:rsidR="000A620E" w:rsidRPr="007212F8" w:rsidRDefault="00C03ED0" w:rsidP="000A620E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 xml:space="preserve">Bool </w:t>
      </w:r>
      <w:proofErr w:type="spellStart"/>
      <w:r w:rsidR="00105AFE"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="000A620E" w:rsidRPr="007212F8">
        <w:rPr>
          <w:rFonts w:ascii="Segoe Print" w:hAnsi="Segoe Print"/>
          <w:sz w:val="24"/>
          <w:szCs w:val="24"/>
          <w:lang w:val="en-GB"/>
        </w:rPr>
        <w:tab/>
      </w:r>
      <w:r w:rsidR="000A620E" w:rsidRPr="007212F8">
        <w:rPr>
          <w:rFonts w:ascii="Segoe Print" w:hAnsi="Segoe Print"/>
          <w:sz w:val="24"/>
          <w:szCs w:val="24"/>
          <w:lang w:val="en-GB"/>
        </w:rPr>
        <w:tab/>
      </w:r>
      <w:r w:rsidR="00394CD9" w:rsidRPr="007212F8">
        <w:rPr>
          <w:rFonts w:ascii="Segoe Print" w:hAnsi="Segoe Print"/>
          <w:sz w:val="24"/>
          <w:szCs w:val="24"/>
          <w:lang w:val="en-GB"/>
        </w:rPr>
        <w:tab/>
      </w:r>
      <w:r w:rsidR="000A620E" w:rsidRPr="007212F8">
        <w:rPr>
          <w:rFonts w:ascii="Segoe Print" w:hAnsi="Segoe Print"/>
          <w:sz w:val="24"/>
          <w:szCs w:val="24"/>
          <w:lang w:val="en-GB"/>
        </w:rPr>
        <w:t xml:space="preserve">// </w:t>
      </w:r>
      <w:bookmarkStart w:id="2" w:name="_Hlk87534142"/>
      <w:r w:rsidR="00394CD9" w:rsidRPr="007212F8">
        <w:rPr>
          <w:rFonts w:ascii="Segoe Print" w:hAnsi="Segoe Print"/>
          <w:sz w:val="24"/>
          <w:szCs w:val="24"/>
          <w:lang w:val="en-GB"/>
        </w:rPr>
        <w:t xml:space="preserve">current process </w:t>
      </w:r>
      <w:proofErr w:type="spellStart"/>
      <w:r w:rsidR="00631145">
        <w:rPr>
          <w:rFonts w:ascii="Segoe Print" w:hAnsi="Segoe Print"/>
          <w:sz w:val="24"/>
          <w:szCs w:val="24"/>
          <w:lang w:val="en-GB"/>
        </w:rPr>
        <w:t>MrkME</w:t>
      </w:r>
      <w:proofErr w:type="spellEnd"/>
      <w:r w:rsidR="00631145">
        <w:rPr>
          <w:rFonts w:ascii="Segoe Print" w:hAnsi="Segoe Print"/>
          <w:sz w:val="24"/>
          <w:szCs w:val="24"/>
          <w:lang w:val="en-GB"/>
        </w:rPr>
        <w:t xml:space="preserve"> </w:t>
      </w:r>
      <w:r w:rsidR="00394CD9" w:rsidRPr="007212F8">
        <w:rPr>
          <w:rFonts w:ascii="Segoe Print" w:hAnsi="Segoe Print"/>
          <w:sz w:val="24"/>
          <w:szCs w:val="24"/>
          <w:lang w:val="en-GB"/>
        </w:rPr>
        <w:t>state</w:t>
      </w:r>
      <w:bookmarkEnd w:id="2"/>
    </w:p>
    <w:p w14:paraId="1F702820" w14:textId="081C05B8" w:rsidR="004448AB" w:rsidRPr="007212F8" w:rsidRDefault="004448AB" w:rsidP="004448AB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 xml:space="preserve">Time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ab/>
      </w:r>
      <w:r w:rsidR="00394CD9" w:rsidRPr="007212F8">
        <w:rPr>
          <w:rFonts w:ascii="Segoe Print" w:hAnsi="Segoe Print"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 xml:space="preserve">// </w:t>
      </w:r>
      <w:bookmarkStart w:id="3" w:name="_Hlk87534154"/>
      <w:r w:rsidR="00394CD9" w:rsidRPr="007212F8">
        <w:rPr>
          <w:rFonts w:ascii="Segoe Print" w:hAnsi="Segoe Print"/>
          <w:sz w:val="24"/>
          <w:szCs w:val="24"/>
          <w:lang w:val="en-GB"/>
        </w:rPr>
        <w:t xml:space="preserve">characteristic token </w:t>
      </w:r>
      <w:proofErr w:type="spellStart"/>
      <w:r w:rsidR="00394CD9" w:rsidRPr="007212F8">
        <w:rPr>
          <w:rFonts w:ascii="Segoe Print" w:hAnsi="Segoe Print"/>
          <w:sz w:val="24"/>
          <w:szCs w:val="24"/>
          <w:lang w:val="en-GB"/>
        </w:rPr>
        <w:t>time</w:t>
      </w:r>
      <w:r w:rsidRPr="007212F8">
        <w:rPr>
          <w:rFonts w:ascii="Segoe Print" w:hAnsi="Segoe Print"/>
          <w:i/>
          <w:sz w:val="24"/>
          <w:szCs w:val="24"/>
          <w:lang w:val="en-GB"/>
        </w:rPr>
        <w:t>T</w:t>
      </w:r>
      <w:r w:rsidRPr="007212F8">
        <w:rPr>
          <w:rFonts w:ascii="Segoe Print" w:hAnsi="Segoe Print"/>
          <w:i/>
          <w:sz w:val="24"/>
          <w:szCs w:val="24"/>
          <w:vertAlign w:val="subscript"/>
          <w:lang w:val="en-GB"/>
        </w:rPr>
        <w:t>i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bookmarkEnd w:id="3"/>
    </w:p>
    <w:p w14:paraId="3FC1F19E" w14:textId="157A46DD" w:rsidR="00343B26" w:rsidRPr="007212F8" w:rsidRDefault="00213B84" w:rsidP="00343B26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String</w:t>
      </w:r>
      <w:r w:rsidR="00343B26"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bookmarkStart w:id="4" w:name="_Hlk505349724"/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str</w:t>
      </w:r>
      <w:r w:rsidR="002C7F50" w:rsidRPr="007212F8">
        <w:rPr>
          <w:rFonts w:ascii="Segoe Print" w:hAnsi="Segoe Print"/>
          <w:sz w:val="24"/>
          <w:szCs w:val="24"/>
          <w:lang w:val="en-GB"/>
        </w:rPr>
        <w:t>ClrPending</w:t>
      </w:r>
      <w:bookmarkEnd w:id="4"/>
      <w:proofErr w:type="spellEnd"/>
      <w:r w:rsidR="00343B26" w:rsidRPr="007212F8">
        <w:rPr>
          <w:rFonts w:ascii="Segoe Print" w:hAnsi="Segoe Print"/>
          <w:sz w:val="24"/>
          <w:szCs w:val="24"/>
          <w:lang w:val="en-GB"/>
        </w:rPr>
        <w:tab/>
      </w:r>
      <w:r w:rsidR="00611374" w:rsidRPr="007212F8">
        <w:rPr>
          <w:rFonts w:ascii="Segoe Print" w:hAnsi="Segoe Print"/>
          <w:sz w:val="24"/>
          <w:szCs w:val="24"/>
          <w:lang w:val="en-GB"/>
        </w:rPr>
        <w:tab/>
      </w:r>
      <w:r w:rsidR="00343B26" w:rsidRPr="007212F8">
        <w:rPr>
          <w:rFonts w:ascii="Segoe Print" w:hAnsi="Segoe Print"/>
          <w:sz w:val="24"/>
          <w:szCs w:val="24"/>
          <w:lang w:val="en-GB"/>
        </w:rPr>
        <w:t xml:space="preserve">// </w:t>
      </w:r>
      <w:bookmarkStart w:id="5" w:name="_Hlk87534183"/>
      <w:r w:rsidR="00611374" w:rsidRPr="007212F8">
        <w:rPr>
          <w:rFonts w:ascii="Segoe Print" w:hAnsi="Segoe Print"/>
          <w:sz w:val="24"/>
          <w:szCs w:val="24"/>
          <w:lang w:val="en-GB"/>
        </w:rPr>
        <w:t>hold message</w:t>
      </w:r>
      <w:r w:rsidR="002C7F50" w:rsidRPr="007212F8">
        <w:rPr>
          <w:rFonts w:ascii="Segoe Print" w:hAnsi="Segoe Print"/>
          <w:sz w:val="24"/>
          <w:szCs w:val="24"/>
          <w:lang w:val="en-GB"/>
        </w:rPr>
        <w:t xml:space="preserve"> &lt;</w:t>
      </w:r>
      <w:proofErr w:type="spellStart"/>
      <w:r w:rsidR="002C7F50" w:rsidRPr="007212F8">
        <w:rPr>
          <w:rFonts w:ascii="Segoe Print" w:hAnsi="Segoe Print"/>
          <w:sz w:val="24"/>
          <w:szCs w:val="24"/>
          <w:lang w:val="en-GB"/>
        </w:rPr>
        <w:t>mrk_me_clr</w:t>
      </w:r>
      <w:proofErr w:type="spellEnd"/>
      <w:r w:rsidR="002C7F50" w:rsidRPr="007212F8">
        <w:rPr>
          <w:rFonts w:ascii="Segoe Print" w:hAnsi="Segoe Print"/>
          <w:sz w:val="24"/>
          <w:szCs w:val="24"/>
          <w:lang w:val="en-GB"/>
        </w:rPr>
        <w:t>&gt;</w:t>
      </w:r>
      <w:bookmarkEnd w:id="5"/>
    </w:p>
    <w:p w14:paraId="54B2ACC3" w14:textId="3FA22F89" w:rsidR="00BE216D" w:rsidRPr="007212F8" w:rsidRDefault="00611374" w:rsidP="00BE216D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E</w:t>
      </w:r>
      <w:r w:rsidR="00086F98">
        <w:rPr>
          <w:rFonts w:ascii="Segoe Print" w:hAnsi="Segoe Print"/>
          <w:sz w:val="24"/>
          <w:szCs w:val="24"/>
        </w:rPr>
        <w:t>::</w:t>
      </w:r>
      <w:proofErr w:type="spellStart"/>
      <w:r w:rsidR="00394CD9" w:rsidRPr="007212F8">
        <w:rPr>
          <w:rFonts w:ascii="Segoe Print" w:hAnsi="Segoe Print"/>
          <w:sz w:val="24"/>
          <w:szCs w:val="24"/>
          <w:lang w:val="en-GB"/>
        </w:rPr>
        <w:t>p</w:t>
      </w:r>
      <w:r w:rsidR="00BE216D" w:rsidRPr="007212F8">
        <w:rPr>
          <w:rFonts w:ascii="Segoe Print" w:hAnsi="Segoe Print"/>
          <w:sz w:val="24"/>
          <w:szCs w:val="24"/>
          <w:lang w:val="en-GB"/>
        </w:rPr>
        <w:t>idCoordinator</w:t>
      </w:r>
      <w:proofErr w:type="spellEnd"/>
      <w:r w:rsidR="00BE216D" w:rsidRPr="007212F8">
        <w:rPr>
          <w:rFonts w:ascii="Segoe Print" w:hAnsi="Segoe Print"/>
          <w:sz w:val="24"/>
          <w:szCs w:val="24"/>
          <w:lang w:val="en-GB"/>
        </w:rPr>
        <w:tab/>
      </w:r>
      <w:r w:rsidR="00086F98">
        <w:rPr>
          <w:rFonts w:ascii="Segoe Print" w:hAnsi="Segoe Print"/>
          <w:sz w:val="24"/>
          <w:szCs w:val="24"/>
          <w:lang w:val="en-GB"/>
        </w:rPr>
        <w:tab/>
      </w:r>
      <w:r w:rsidR="00BE216D" w:rsidRPr="007212F8">
        <w:rPr>
          <w:rFonts w:ascii="Segoe Print" w:hAnsi="Segoe Print"/>
          <w:sz w:val="24"/>
          <w:szCs w:val="24"/>
          <w:lang w:val="en-GB"/>
        </w:rPr>
        <w:tab/>
        <w:t xml:space="preserve">// </w:t>
      </w:r>
      <w:r w:rsidR="00394CD9" w:rsidRPr="007212F8">
        <w:rPr>
          <w:rFonts w:ascii="Segoe Print" w:hAnsi="Segoe Print"/>
          <w:sz w:val="24"/>
          <w:szCs w:val="24"/>
          <w:lang w:val="en-GB"/>
        </w:rPr>
        <w:t>Coordinator id</w:t>
      </w:r>
      <w:r w:rsidR="00BE216D" w:rsidRPr="007212F8">
        <w:rPr>
          <w:rFonts w:ascii="Segoe Print" w:hAnsi="Segoe Print"/>
          <w:sz w:val="24"/>
          <w:szCs w:val="24"/>
          <w:lang w:val="en-GB"/>
        </w:rPr>
        <w:t xml:space="preserve"> </w:t>
      </w:r>
    </w:p>
    <w:p w14:paraId="7A3B2A33" w14:textId="64878FBD" w:rsidR="00B35250" w:rsidRPr="007212F8" w:rsidRDefault="00611374" w:rsidP="00B35250">
      <w:pPr>
        <w:spacing w:after="100" w:afterAutospacing="1"/>
        <w:contextualSpacing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Mx1ME::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eS</w:t>
      </w:r>
      <w:r w:rsidR="00B35250" w:rsidRPr="007212F8">
        <w:rPr>
          <w:rFonts w:ascii="Segoe Print" w:hAnsi="Segoe Print"/>
          <w:sz w:val="24"/>
          <w:szCs w:val="24"/>
          <w:lang w:val="en-GB"/>
        </w:rPr>
        <w:t>tate</w:t>
      </w:r>
      <w:proofErr w:type="spellEnd"/>
      <w:r w:rsidR="00086F98">
        <w:rPr>
          <w:rFonts w:ascii="Segoe Print" w:hAnsi="Segoe Print"/>
          <w:sz w:val="24"/>
          <w:szCs w:val="24"/>
          <w:lang w:val="en-GB"/>
        </w:rPr>
        <w:tab/>
      </w:r>
      <w:r w:rsidR="00B35250" w:rsidRPr="007212F8">
        <w:rPr>
          <w:rFonts w:ascii="Segoe Print" w:hAnsi="Segoe Print"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ab/>
      </w:r>
      <w:r w:rsidR="00B35250" w:rsidRPr="007212F8">
        <w:rPr>
          <w:rFonts w:ascii="Segoe Print" w:hAnsi="Segoe Print"/>
          <w:sz w:val="24"/>
          <w:szCs w:val="24"/>
          <w:lang w:val="en-GB"/>
        </w:rPr>
        <w:t xml:space="preserve">// </w:t>
      </w:r>
      <w:r w:rsidRPr="007212F8">
        <w:rPr>
          <w:rFonts w:ascii="Segoe Print" w:hAnsi="Segoe Print"/>
          <w:sz w:val="24"/>
          <w:szCs w:val="24"/>
          <w:lang w:val="en-GB"/>
        </w:rPr>
        <w:t>current process ME state</w:t>
      </w:r>
    </w:p>
    <w:p w14:paraId="1BBCDA2D" w14:textId="2D13CEBE" w:rsidR="00B35250" w:rsidRPr="007212F8" w:rsidRDefault="00B35250" w:rsidP="00BE216D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</w:p>
    <w:p w14:paraId="6BEF196D" w14:textId="4EAF5299" w:rsidR="00B8097F" w:rsidRPr="007212F8" w:rsidRDefault="00B8097F">
      <w:pPr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br w:type="page"/>
      </w:r>
    </w:p>
    <w:p w14:paraId="2EE4217C" w14:textId="4F7E29A8" w:rsidR="00394BDE" w:rsidRPr="007212F8" w:rsidRDefault="00394BDE" w:rsidP="006C692D">
      <w:pPr>
        <w:spacing w:after="100" w:afterAutospacing="1" w:line="240" w:lineRule="auto"/>
        <w:contextualSpacing/>
        <w:jc w:val="both"/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</w:pPr>
      <w:bookmarkStart w:id="6" w:name="_Hlk87533237"/>
      <w:r w:rsidRPr="007212F8"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  <w:lastRenderedPageBreak/>
        <w:t>{</w:t>
      </w:r>
      <w:r w:rsidR="009360CA" w:rsidRPr="007212F8"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  <w:t>EVENTS</w:t>
      </w:r>
      <w:r w:rsidRPr="007212F8"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  <w:t>}</w:t>
      </w:r>
    </w:p>
    <w:bookmarkEnd w:id="6"/>
    <w:p w14:paraId="00E56658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OnInit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:</w:t>
      </w:r>
    </w:p>
    <w:p w14:paraId="7B93FEB4" w14:textId="77777777" w:rsidR="00C03ED0" w:rsidRPr="007212F8" w:rsidRDefault="00C03ED0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ab/>
      </w:r>
      <w:proofErr w:type="spellStart"/>
      <w:r w:rsidR="00105AFE"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= false</w:t>
      </w:r>
    </w:p>
    <w:p w14:paraId="779F3D31" w14:textId="71657BF9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ab/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= </w:t>
      </w:r>
      <w:r w:rsidR="00611374" w:rsidRPr="007212F8">
        <w:rPr>
          <w:rFonts w:ascii="Segoe Print" w:hAnsi="Segoe Print"/>
          <w:sz w:val="24"/>
          <w:szCs w:val="24"/>
          <w:lang w:val="en-GB"/>
        </w:rPr>
        <w:t>NULL</w:t>
      </w:r>
    </w:p>
    <w:p w14:paraId="343B9139" w14:textId="324230C1" w:rsidR="00CD69DE" w:rsidRPr="007212F8" w:rsidRDefault="003B1225" w:rsidP="00CD69DE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str</w:t>
      </w:r>
      <w:r w:rsidR="00CD69DE" w:rsidRPr="007212F8">
        <w:rPr>
          <w:rFonts w:ascii="Segoe Print" w:hAnsi="Segoe Print"/>
          <w:sz w:val="24"/>
          <w:szCs w:val="24"/>
          <w:lang w:val="en-GB"/>
        </w:rPr>
        <w:t>ClrPending</w:t>
      </w:r>
      <w:proofErr w:type="spellEnd"/>
      <w:r w:rsidR="00CD69DE" w:rsidRPr="007212F8">
        <w:rPr>
          <w:rFonts w:ascii="Segoe Print" w:hAnsi="Segoe Print"/>
          <w:sz w:val="24"/>
          <w:szCs w:val="24"/>
          <w:lang w:val="en-GB"/>
        </w:rPr>
        <w:t xml:space="preserve"> := </w:t>
      </w:r>
      <w:r w:rsidR="00611374" w:rsidRPr="007212F8">
        <w:rPr>
          <w:rFonts w:ascii="Segoe Print" w:hAnsi="Segoe Print"/>
          <w:sz w:val="24"/>
          <w:szCs w:val="24"/>
          <w:lang w:val="en-GB"/>
        </w:rPr>
        <w:t>NULL</w:t>
      </w:r>
    </w:p>
    <w:p w14:paraId="772902BE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</w:p>
    <w:p w14:paraId="7B5B3000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OnAfterElection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:</w:t>
      </w:r>
    </w:p>
    <w:p w14:paraId="744D6F4D" w14:textId="753EE47D" w:rsidR="00DD12C1" w:rsidRPr="007212F8" w:rsidRDefault="00DD12C1" w:rsidP="00DD12C1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i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= </w:t>
      </w:r>
      <w:r w:rsidR="00086F98">
        <w:rPr>
          <w:rFonts w:ascii="Segoe Print" w:hAnsi="Segoe Print"/>
          <w:sz w:val="24"/>
          <w:szCs w:val="24"/>
        </w:rPr>
        <w:t>Е::</w:t>
      </w:r>
      <w:proofErr w:type="spellStart"/>
      <w:r w:rsidR="00611374" w:rsidRPr="007212F8">
        <w:rPr>
          <w:rFonts w:ascii="Segoe Print" w:hAnsi="Segoe Print"/>
          <w:sz w:val="24"/>
          <w:szCs w:val="24"/>
          <w:lang w:val="en-GB"/>
        </w:rPr>
        <w:t>p</w:t>
      </w:r>
      <w:r w:rsidR="002E6308" w:rsidRPr="007212F8">
        <w:rPr>
          <w:rFonts w:ascii="Segoe Print" w:hAnsi="Segoe Print"/>
          <w:sz w:val="24"/>
          <w:szCs w:val="24"/>
          <w:lang w:val="en-GB"/>
        </w:rPr>
        <w:t>idCoordinator</w:t>
      </w:r>
      <w:proofErr w:type="spellEnd"/>
    </w:p>
    <w:p w14:paraId="59B3CE30" w14:textId="77777777" w:rsidR="00F17364" w:rsidRPr="007212F8" w:rsidRDefault="00105AFE" w:rsidP="00F17364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="00F17364" w:rsidRPr="007212F8">
        <w:rPr>
          <w:rFonts w:ascii="Segoe Print" w:hAnsi="Segoe Print"/>
          <w:sz w:val="24"/>
          <w:szCs w:val="24"/>
          <w:lang w:val="en-GB"/>
        </w:rPr>
        <w:t xml:space="preserve"> := true</w:t>
      </w:r>
    </w:p>
    <w:p w14:paraId="55487AFA" w14:textId="14B8B033" w:rsidR="00C7759E" w:rsidRPr="007212F8" w:rsidRDefault="00C7759E" w:rsidP="00C7759E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= </w:t>
      </w:r>
      <w:r w:rsidR="00611374" w:rsidRPr="007212F8">
        <w:rPr>
          <w:rFonts w:ascii="Segoe Print" w:hAnsi="Segoe Print"/>
          <w:sz w:val="24"/>
          <w:szCs w:val="24"/>
          <w:lang w:val="en-GB"/>
        </w:rPr>
        <w:t>NULL</w:t>
      </w:r>
    </w:p>
    <w:p w14:paraId="61F9F2F5" w14:textId="77777777" w:rsidR="00DD12C1" w:rsidRPr="007212F8" w:rsidRDefault="00DD12C1" w:rsidP="00DD12C1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Send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4CEA93F2" w14:textId="55EFC8F7" w:rsidR="00F17364" w:rsidRPr="007212F8" w:rsidRDefault="00F17364" w:rsidP="00F17364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</w:pP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  <w:t>{</w:t>
      </w:r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 xml:space="preserve">Start of Pass </w:t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1}</w:t>
      </w:r>
    </w:p>
    <w:p w14:paraId="5E3A76D1" w14:textId="77777777" w:rsidR="00DD12C1" w:rsidRPr="007212F8" w:rsidRDefault="00DD12C1" w:rsidP="00F17364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03ED09D8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</w:p>
    <w:p w14:paraId="379F55BF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OnReceiptOf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:</w:t>
      </w:r>
    </w:p>
    <w:p w14:paraId="1F85A373" w14:textId="1A7A5D26" w:rsidR="00B35250" w:rsidRPr="007212F8" w:rsidRDefault="00B35250" w:rsidP="00B35250">
      <w:pPr>
        <w:spacing w:after="100" w:afterAutospacing="1"/>
        <w:ind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r w:rsidR="00086F98" w:rsidRPr="007212F8">
        <w:rPr>
          <w:rFonts w:ascii="Segoe Print" w:hAnsi="Segoe Print"/>
          <w:sz w:val="24"/>
          <w:szCs w:val="24"/>
          <w:lang w:val="en-GB"/>
        </w:rPr>
        <w:t>Mx1ME::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eStat</w:t>
      </w:r>
      <w:proofErr w:type="spellEnd"/>
      <w:r w:rsidR="00086F98">
        <w:rPr>
          <w:rFonts w:ascii="Segoe Print" w:hAnsi="Segoe Print"/>
          <w:sz w:val="24"/>
          <w:szCs w:val="24"/>
        </w:rPr>
        <w:t>е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r w:rsidRPr="007212F8">
        <w:rPr>
          <w:rFonts w:ascii="Segoe Print" w:hAnsi="Segoe Print"/>
          <w:sz w:val="24"/>
          <w:szCs w:val="24"/>
          <w:lang w:val="en-GB"/>
        </w:rPr>
        <w:sym w:font="Symbol" w:char="F0B9"/>
      </w:r>
      <w:r w:rsidRPr="007212F8">
        <w:rPr>
          <w:rFonts w:ascii="Segoe Print" w:hAnsi="Segoe Print"/>
          <w:sz w:val="24"/>
          <w:szCs w:val="24"/>
          <w:lang w:val="en-GB"/>
        </w:rPr>
        <w:t xml:space="preserve"> ME_HELD</w:t>
      </w:r>
    </w:p>
    <w:p w14:paraId="0249C9F8" w14:textId="0FE635A6" w:rsidR="007542E9" w:rsidRPr="007212F8" w:rsidRDefault="007542E9" w:rsidP="00B35250">
      <w:pPr>
        <w:spacing w:after="100" w:afterAutospacing="1"/>
        <w:ind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ab/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On</w:t>
      </w:r>
      <w:r w:rsidR="006962F6" w:rsidRPr="007212F8">
        <w:rPr>
          <w:rFonts w:ascii="Segoe Print" w:hAnsi="Segoe Print"/>
          <w:sz w:val="24"/>
          <w:szCs w:val="24"/>
          <w:lang w:val="en-GB"/>
        </w:rPr>
        <w:t>Clear</w:t>
      </w:r>
      <w:proofErr w:type="spellEnd"/>
      <w:r w:rsidR="006962F6" w:rsidRPr="007212F8">
        <w:rPr>
          <w:rFonts w:ascii="Segoe Print" w:hAnsi="Segoe Print"/>
          <w:sz w:val="24"/>
          <w:szCs w:val="24"/>
          <w:lang w:val="en-GB"/>
        </w:rPr>
        <w:t>()</w:t>
      </w:r>
    </w:p>
    <w:p w14:paraId="09414E62" w14:textId="77777777" w:rsidR="00B35250" w:rsidRPr="007212F8" w:rsidRDefault="00B35250" w:rsidP="00B35250">
      <w:pPr>
        <w:spacing w:after="100" w:afterAutospacing="1" w:line="240" w:lineRule="auto"/>
        <w:ind w:left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Else </w:t>
      </w:r>
    </w:p>
    <w:p w14:paraId="5ADBC951" w14:textId="05421D3E" w:rsidR="003B1225" w:rsidRPr="007212F8" w:rsidRDefault="003B1225" w:rsidP="003B1225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strClrPending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=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16CF2B67" w14:textId="77777777" w:rsidR="00B35250" w:rsidRPr="007212F8" w:rsidRDefault="00B35250" w:rsidP="00B35250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58682E1F" w14:textId="77777777" w:rsidR="00B35250" w:rsidRPr="007212F8" w:rsidRDefault="00B35250" w:rsidP="00DD12C1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</w:p>
    <w:p w14:paraId="05C39E80" w14:textId="7EB113F3" w:rsidR="007542E9" w:rsidRPr="007212F8" w:rsidRDefault="007542E9" w:rsidP="007542E9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On</w:t>
      </w:r>
      <w:r w:rsidR="006962F6" w:rsidRPr="007212F8">
        <w:rPr>
          <w:rFonts w:ascii="Segoe Print" w:hAnsi="Segoe Print"/>
          <w:b/>
          <w:sz w:val="24"/>
          <w:szCs w:val="24"/>
          <w:lang w:val="en-GB"/>
        </w:rPr>
        <w:t>Clea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:</w:t>
      </w:r>
    </w:p>
    <w:p w14:paraId="07DF972C" w14:textId="25D69834" w:rsidR="007542E9" w:rsidRPr="007212F8" w:rsidRDefault="007542E9" w:rsidP="006962F6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i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= </w:t>
      </w:r>
      <w:r w:rsidR="00086F98">
        <w:rPr>
          <w:rFonts w:ascii="Segoe Print" w:hAnsi="Segoe Print"/>
          <w:sz w:val="24"/>
          <w:szCs w:val="24"/>
        </w:rPr>
        <w:t>Е::</w:t>
      </w:r>
      <w:proofErr w:type="spellStart"/>
      <w:r w:rsidR="00B8097F" w:rsidRPr="007212F8">
        <w:rPr>
          <w:rFonts w:ascii="Segoe Print" w:hAnsi="Segoe Print"/>
          <w:sz w:val="24"/>
          <w:szCs w:val="24"/>
          <w:lang w:val="en-GB"/>
        </w:rPr>
        <w:t>p</w:t>
      </w:r>
      <w:r w:rsidRPr="007212F8">
        <w:rPr>
          <w:rFonts w:ascii="Segoe Print" w:hAnsi="Segoe Print"/>
          <w:sz w:val="24"/>
          <w:szCs w:val="24"/>
          <w:lang w:val="en-GB"/>
        </w:rPr>
        <w:t>idCoordinator</w:t>
      </w:r>
      <w:proofErr w:type="spellEnd"/>
    </w:p>
    <w:p w14:paraId="27B73838" w14:textId="7014C438" w:rsidR="007542E9" w:rsidRPr="007212F8" w:rsidRDefault="007542E9" w:rsidP="006962F6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</w:pP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  <w:t>{</w:t>
      </w:r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Global End of Pass 1</w:t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}</w:t>
      </w:r>
    </w:p>
    <w:p w14:paraId="3AF48FE4" w14:textId="77777777" w:rsidR="007542E9" w:rsidRPr="007212F8" w:rsidRDefault="007542E9" w:rsidP="006962F6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color w:val="FF0000"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=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i</w:t>
      </w:r>
      <w:proofErr w:type="spellEnd"/>
    </w:p>
    <w:p w14:paraId="5340E59C" w14:textId="77777777" w:rsidR="007542E9" w:rsidRPr="007212F8" w:rsidRDefault="007542E9" w:rsidP="006962F6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Send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i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7BB56BF5" w14:textId="2538B9C9" w:rsidR="007542E9" w:rsidRPr="007212F8" w:rsidRDefault="007542E9" w:rsidP="006962F6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</w:pP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  <w:t>{</w:t>
      </w:r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Start of Pass</w:t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 xml:space="preserve"> 2}</w:t>
      </w:r>
    </w:p>
    <w:p w14:paraId="79FB917C" w14:textId="77777777" w:rsidR="007542E9" w:rsidRPr="007212F8" w:rsidRDefault="007542E9" w:rsidP="006962F6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  <w:t xml:space="preserve">Else </w:t>
      </w:r>
    </w:p>
    <w:p w14:paraId="43092913" w14:textId="77777777" w:rsidR="007542E9" w:rsidRPr="007212F8" w:rsidRDefault="007542E9" w:rsidP="006962F6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= true</w:t>
      </w:r>
    </w:p>
    <w:p w14:paraId="51798E73" w14:textId="0752C432" w:rsidR="007542E9" w:rsidRPr="007212F8" w:rsidRDefault="007542E9" w:rsidP="006962F6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= </w:t>
      </w:r>
      <w:r w:rsidR="00B8097F" w:rsidRPr="007212F8">
        <w:rPr>
          <w:rFonts w:ascii="Segoe Print" w:hAnsi="Segoe Print"/>
          <w:sz w:val="24"/>
          <w:szCs w:val="24"/>
          <w:lang w:val="en-GB"/>
        </w:rPr>
        <w:t>NULL</w:t>
      </w:r>
    </w:p>
    <w:p w14:paraId="3F5AB5BB" w14:textId="77777777" w:rsidR="007542E9" w:rsidRPr="007212F8" w:rsidRDefault="007542E9" w:rsidP="006962F6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lastRenderedPageBreak/>
        <w:t>Send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15FAAC9D" w14:textId="44B63689" w:rsidR="007542E9" w:rsidRPr="007212F8" w:rsidRDefault="007542E9" w:rsidP="006962F6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</w:pP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  <w:t>{</w:t>
      </w:r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 xml:space="preserve">Local Begin of the </w:t>
      </w:r>
      <w:proofErr w:type="spellStart"/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MrkME</w:t>
      </w:r>
      <w:proofErr w:type="spellEnd"/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 xml:space="preserve"> Algorithm</w:t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}</w:t>
      </w:r>
    </w:p>
    <w:p w14:paraId="3B520033" w14:textId="6D63047B" w:rsidR="007542E9" w:rsidRPr="007212F8" w:rsidRDefault="007542E9" w:rsidP="007542E9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0F052700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</w:p>
    <w:p w14:paraId="53B5E7C4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OnReceiptOf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T</w:t>
      </w:r>
      <w:r w:rsidRPr="007212F8">
        <w:rPr>
          <w:rFonts w:ascii="Segoe Print" w:hAnsi="Segoe Print"/>
          <w:b/>
          <w:sz w:val="24"/>
          <w:szCs w:val="24"/>
          <w:vertAlign w:val="subscript"/>
          <w:lang w:val="en-GB"/>
        </w:rPr>
        <w:t>j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:</w:t>
      </w:r>
    </w:p>
    <w:p w14:paraId="04892FF6" w14:textId="5D1B9CAB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ab/>
      </w: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="00F64324" w:rsidRPr="007212F8">
        <w:rPr>
          <w:rFonts w:ascii="Segoe Print" w:hAnsi="Segoe Print"/>
          <w:sz w:val="24"/>
          <w:szCs w:val="24"/>
          <w:lang w:val="en-GB"/>
        </w:rPr>
        <w:t>i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= </w:t>
      </w:r>
      <w:r w:rsidR="00086F98">
        <w:rPr>
          <w:rFonts w:ascii="Segoe Print" w:hAnsi="Segoe Print"/>
          <w:sz w:val="24"/>
          <w:szCs w:val="24"/>
        </w:rPr>
        <w:t>Е::</w:t>
      </w:r>
      <w:proofErr w:type="spellStart"/>
      <w:r w:rsidR="00B8097F" w:rsidRPr="007212F8">
        <w:rPr>
          <w:rFonts w:ascii="Segoe Print" w:hAnsi="Segoe Print"/>
          <w:sz w:val="24"/>
          <w:szCs w:val="24"/>
          <w:lang w:val="en-GB"/>
        </w:rPr>
        <w:t>p</w:t>
      </w:r>
      <w:r w:rsidR="002E6308" w:rsidRPr="007212F8">
        <w:rPr>
          <w:rFonts w:ascii="Segoe Print" w:hAnsi="Segoe Print"/>
          <w:sz w:val="24"/>
          <w:szCs w:val="24"/>
          <w:lang w:val="en-GB"/>
        </w:rPr>
        <w:t>idCoordinator</w:t>
      </w:r>
      <w:proofErr w:type="spellEnd"/>
    </w:p>
    <w:p w14:paraId="1E01971C" w14:textId="77777777" w:rsidR="00D025AA" w:rsidRPr="007212F8" w:rsidRDefault="00D025AA" w:rsidP="00D025AA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vertAlign w:val="subscript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 = </w:t>
      </w:r>
      <w:proofErr w:type="spellStart"/>
      <w:r w:rsidR="00984BCB" w:rsidRPr="007212F8">
        <w:rPr>
          <w:rFonts w:ascii="Segoe Print" w:hAnsi="Segoe Print"/>
          <w:sz w:val="24"/>
          <w:szCs w:val="24"/>
          <w:lang w:val="en-GB"/>
        </w:rPr>
        <w:t>T</w:t>
      </w:r>
      <w:r w:rsidR="00984BCB" w:rsidRPr="007212F8">
        <w:rPr>
          <w:rFonts w:ascii="Segoe Print" w:hAnsi="Segoe Print"/>
          <w:sz w:val="24"/>
          <w:szCs w:val="24"/>
          <w:vertAlign w:val="subscript"/>
          <w:lang w:val="en-GB"/>
        </w:rPr>
        <w:t>j</w:t>
      </w:r>
      <w:proofErr w:type="spellEnd"/>
    </w:p>
    <w:p w14:paraId="3E0EBD20" w14:textId="77777777" w:rsidR="00F17364" w:rsidRPr="007212F8" w:rsidRDefault="00F17364" w:rsidP="00F17364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  <w:t xml:space="preserve">If </w:t>
      </w:r>
      <w:proofErr w:type="spellStart"/>
      <w:r w:rsidR="00105AFE"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= true</w:t>
      </w:r>
    </w:p>
    <w:p w14:paraId="567A580E" w14:textId="77777777" w:rsidR="00F17364" w:rsidRPr="007212F8" w:rsidRDefault="00F17364" w:rsidP="00F17364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color w:val="FF0000"/>
          <w:sz w:val="24"/>
          <w:szCs w:val="24"/>
          <w:lang w:val="en-GB"/>
        </w:rPr>
        <w:tab/>
      </w:r>
      <w:r w:rsidRPr="007212F8">
        <w:rPr>
          <w:rFonts w:ascii="Segoe Print" w:hAnsi="Segoe Print"/>
          <w:color w:val="FF0000"/>
          <w:sz w:val="24"/>
          <w:szCs w:val="24"/>
          <w:lang w:val="en-GB"/>
        </w:rPr>
        <w:tab/>
      </w:r>
      <w:proofErr w:type="spellStart"/>
      <w:r w:rsidR="00105AFE"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= false</w:t>
      </w:r>
    </w:p>
    <w:p w14:paraId="2E90EC5A" w14:textId="1AE2A177" w:rsidR="00F17364" w:rsidRPr="007212F8" w:rsidRDefault="00F17364" w:rsidP="00F17364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</w:pP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  <w:t>{</w:t>
      </w:r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Global End of Pass 2</w:t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}</w:t>
      </w:r>
    </w:p>
    <w:p w14:paraId="7A1AD5E0" w14:textId="77777777" w:rsidR="00F17364" w:rsidRPr="007212F8" w:rsidRDefault="00F17364" w:rsidP="00EB177B">
      <w:pPr>
        <w:spacing w:after="100" w:afterAutospacing="1" w:line="240" w:lineRule="auto"/>
        <w:ind w:left="1440"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728BEE14" w14:textId="77777777" w:rsidR="00031FC3" w:rsidRPr="007212F8" w:rsidRDefault="00F17364" w:rsidP="00031FC3">
      <w:pPr>
        <w:spacing w:after="100" w:afterAutospacing="1" w:line="240" w:lineRule="auto"/>
        <w:ind w:left="144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Send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j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70CF1629" w14:textId="77777777" w:rsidR="00F17364" w:rsidRPr="007212F8" w:rsidRDefault="00F17364" w:rsidP="00F17364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53920559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  <w:t xml:space="preserve">Else </w:t>
      </w:r>
    </w:p>
    <w:p w14:paraId="23E41B40" w14:textId="11BE4E12" w:rsidR="00BE5B42" w:rsidRPr="007212F8" w:rsidRDefault="00BE5B42" w:rsidP="00BE5B42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= </w:t>
      </w:r>
      <w:r w:rsidR="00B8097F" w:rsidRPr="007212F8">
        <w:rPr>
          <w:rFonts w:ascii="Segoe Print" w:hAnsi="Segoe Print"/>
          <w:sz w:val="24"/>
          <w:szCs w:val="24"/>
          <w:lang w:val="en-GB"/>
        </w:rPr>
        <w:t>NULL</w:t>
      </w:r>
    </w:p>
    <w:p w14:paraId="00F619A8" w14:textId="77777777" w:rsidR="00F17364" w:rsidRPr="007212F8" w:rsidRDefault="00F17364" w:rsidP="00F17364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color w:val="FF0000"/>
          <w:sz w:val="24"/>
          <w:szCs w:val="24"/>
          <w:lang w:val="en-GB"/>
        </w:rPr>
        <w:tab/>
      </w:r>
      <w:proofErr w:type="spellStart"/>
      <w:r w:rsidR="00105AFE"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= false</w:t>
      </w:r>
    </w:p>
    <w:p w14:paraId="7C42E65E" w14:textId="77777777" w:rsidR="00D025AA" w:rsidRPr="007212F8" w:rsidRDefault="00D025AA" w:rsidP="00D025AA">
      <w:pPr>
        <w:spacing w:after="100" w:afterAutospacing="1" w:line="240" w:lineRule="auto"/>
        <w:ind w:left="144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=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j</w:t>
      </w:r>
      <w:proofErr w:type="spellEnd"/>
    </w:p>
    <w:p w14:paraId="2D8CA806" w14:textId="77777777" w:rsidR="00846D50" w:rsidRPr="007212F8" w:rsidRDefault="00846D50" w:rsidP="00846D50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>Send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j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0816C793" w14:textId="04C2CD0B" w:rsidR="00D025AA" w:rsidRPr="007212F8" w:rsidRDefault="00846D50" w:rsidP="00D025AA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</w:pP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</w:r>
      <w:r w:rsidR="00D025AA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  <w:t>{</w:t>
      </w:r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Local End of Pass 2</w:t>
      </w:r>
      <w:r w:rsidR="00D025AA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}</w:t>
      </w:r>
    </w:p>
    <w:p w14:paraId="4077CE75" w14:textId="77777777" w:rsidR="00A401DA" w:rsidRPr="007212F8" w:rsidRDefault="00A401DA" w:rsidP="00A401DA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vertAlign w:val="subscript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Else</w:t>
      </w:r>
    </w:p>
    <w:p w14:paraId="4F382A8E" w14:textId="77777777" w:rsidR="00A401DA" w:rsidRPr="007212F8" w:rsidRDefault="00A401DA" w:rsidP="00A401DA">
      <w:pPr>
        <w:spacing w:after="100" w:afterAutospacing="1" w:line="240" w:lineRule="auto"/>
        <w:ind w:left="144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=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j</w:t>
      </w:r>
      <w:proofErr w:type="spellEnd"/>
    </w:p>
    <w:p w14:paraId="38C57170" w14:textId="77777777" w:rsidR="00A401DA" w:rsidRPr="007212F8" w:rsidRDefault="00A401DA" w:rsidP="00A401DA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</w:r>
      <w:r w:rsidRPr="007212F8">
        <w:rPr>
          <w:rFonts w:ascii="Segoe Print" w:hAnsi="Segoe Print"/>
          <w:b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>Send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j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1F4AEAA6" w14:textId="5BF20DE9" w:rsidR="00A401DA" w:rsidRPr="007212F8" w:rsidRDefault="00A401DA" w:rsidP="00A401DA">
      <w:pPr>
        <w:spacing w:after="100" w:afterAutospacing="1" w:line="240" w:lineRule="auto"/>
        <w:ind w:left="1440"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1818A7C4" w14:textId="700C9096" w:rsidR="00AC3ADB" w:rsidRPr="007212F8" w:rsidRDefault="00BE5B42" w:rsidP="00AC3ADB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04E8CC4B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71F214A9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</w:p>
    <w:sectPr w:rsidR="00C97C0C" w:rsidRPr="007212F8" w:rsidSect="00103817">
      <w:footerReference w:type="default" r:id="rId8"/>
      <w:pgSz w:w="12240" w:h="15840"/>
      <w:pgMar w:top="1417" w:right="104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A3CB9" w14:textId="77777777" w:rsidR="00CB480D" w:rsidRDefault="00CB480D" w:rsidP="00475E4A">
      <w:pPr>
        <w:spacing w:after="0" w:line="240" w:lineRule="auto"/>
      </w:pPr>
      <w:r>
        <w:separator/>
      </w:r>
    </w:p>
  </w:endnote>
  <w:endnote w:type="continuationSeparator" w:id="0">
    <w:p w14:paraId="70F98468" w14:textId="77777777" w:rsidR="00CB480D" w:rsidRDefault="00CB480D" w:rsidP="00475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Print">
    <w:panose1 w:val="02000600000000000000"/>
    <w:charset w:val="CC"/>
    <w:family w:val="auto"/>
    <w:pitch w:val="variable"/>
    <w:sig w:usb0="0000028F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240737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565050722"/>
          <w:docPartObj>
            <w:docPartGallery w:val="Page Numbers (Margins)"/>
            <w:docPartUnique/>
          </w:docPartObj>
        </w:sdtPr>
        <w:sdtEndPr/>
        <w:sdtContent>
          <w:p w14:paraId="06B4EF69" w14:textId="77777777" w:rsidR="00630C91" w:rsidRDefault="00630C91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6861F79" wp14:editId="32722925">
                      <wp:simplePos x="0" y="0"/>
                      <wp:positionH relativeFrom="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626745" cy="626745"/>
                      <wp:effectExtent l="0" t="0" r="1905" b="1905"/>
                      <wp:wrapNone/>
                      <wp:docPr id="1" name="Oval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6745" cy="62674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>
                                  <a:lumMod val="75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0A12F28" w14:textId="1B8FA321" w:rsidR="00630C91" w:rsidRDefault="00630C91">
                                  <w:pPr>
                                    <w:pStyle w:val="Footer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 xml:space="preserve"> PAGE    \* MERGEFORMAT </w:instrText>
                                  </w:r>
                                  <w:r>
                                    <w:fldChar w:fldCharType="separate"/>
                                  </w:r>
                                  <w:r w:rsidR="00AC3E60" w:rsidRPr="00AC3E60">
                                    <w:rPr>
                                      <w:b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6</w:t>
                                  </w:r>
                                  <w:r>
                                    <w:rPr>
                                      <w:b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861F79" id="Oval 1" o:spid="_x0000_s1026" style="position:absolute;margin-left:0;margin-top:0;width:49.35pt;height:49.3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" fillcolor="#365f91 [2404]" stroked="f">
                      <v:textbox>
                        <w:txbxContent>
                          <w:p w14:paraId="60A12F28" w14:textId="1B8FA321" w:rsidR="00630C91" w:rsidRDefault="00630C91">
                            <w:pPr>
                              <w:pStyle w:val="Footer"/>
                              <w:jc w:val="center"/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PAGE    \* MERGEFORMAT </w:instrText>
                            </w:r>
                            <w:r>
                              <w:fldChar w:fldCharType="separate"/>
                            </w:r>
                            <w:r w:rsidR="00AC3E60" w:rsidRPr="00AC3E60">
                              <w:rPr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t>6</w:t>
                            </w:r>
                            <w:r>
                              <w:rPr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  <w:p w14:paraId="66513C40" w14:textId="77777777" w:rsidR="00630C91" w:rsidRDefault="00630C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056EE" w14:textId="77777777" w:rsidR="00CB480D" w:rsidRDefault="00CB480D" w:rsidP="00475E4A">
      <w:pPr>
        <w:spacing w:after="0" w:line="240" w:lineRule="auto"/>
      </w:pPr>
      <w:r>
        <w:separator/>
      </w:r>
    </w:p>
  </w:footnote>
  <w:footnote w:type="continuationSeparator" w:id="0">
    <w:p w14:paraId="3611EA87" w14:textId="77777777" w:rsidR="00CB480D" w:rsidRDefault="00CB480D" w:rsidP="00475E4A">
      <w:pPr>
        <w:spacing w:after="0" w:line="240" w:lineRule="auto"/>
      </w:pPr>
      <w:r>
        <w:continuationSeparator/>
      </w:r>
    </w:p>
  </w:footnote>
  <w:footnote w:id="1">
    <w:p w14:paraId="65680CD2" w14:textId="6614973F" w:rsidR="001A04D7" w:rsidRPr="001A04D7" w:rsidRDefault="001A04D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hyperlink r:id="rId1" w:history="1">
        <w:r w:rsidRPr="00292459">
          <w:rPr>
            <w:rStyle w:val="Hyperlink"/>
          </w:rPr>
          <w:t>https://github.com/milphaser/XME.Ring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27999"/>
    <w:multiLevelType w:val="hybridMultilevel"/>
    <w:tmpl w:val="587267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17210"/>
    <w:multiLevelType w:val="hybridMultilevel"/>
    <w:tmpl w:val="2E6C2B34"/>
    <w:lvl w:ilvl="0" w:tplc="EF1A7B7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1F212C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98EC31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11A9D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22E5B7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BA2D02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8D254E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59C3A0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858350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" w15:restartNumberingAfterBreak="0">
    <w:nsid w:val="25113985"/>
    <w:multiLevelType w:val="multilevel"/>
    <w:tmpl w:val="9B463E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3B160AD3"/>
    <w:multiLevelType w:val="multilevel"/>
    <w:tmpl w:val="9B463E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6C0B3DCC"/>
    <w:multiLevelType w:val="multilevel"/>
    <w:tmpl w:val="D69829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6D1E75C1"/>
    <w:multiLevelType w:val="hybridMultilevel"/>
    <w:tmpl w:val="5A4EF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LA0tTAwMLUwNDNR0lEKTi0uzszPAykwqwUA+PQ7KCwAAAA="/>
  </w:docVars>
  <w:rsids>
    <w:rsidRoot w:val="005429B9"/>
    <w:rsid w:val="00031FC3"/>
    <w:rsid w:val="00070608"/>
    <w:rsid w:val="0007185A"/>
    <w:rsid w:val="00086F98"/>
    <w:rsid w:val="000A0FB7"/>
    <w:rsid w:val="000A620E"/>
    <w:rsid w:val="000C6490"/>
    <w:rsid w:val="000D0500"/>
    <w:rsid w:val="000D4821"/>
    <w:rsid w:val="000F6A53"/>
    <w:rsid w:val="00103817"/>
    <w:rsid w:val="00105AFE"/>
    <w:rsid w:val="00121806"/>
    <w:rsid w:val="00143D4F"/>
    <w:rsid w:val="001441B0"/>
    <w:rsid w:val="00191438"/>
    <w:rsid w:val="001A04D7"/>
    <w:rsid w:val="001B5150"/>
    <w:rsid w:val="001D1E74"/>
    <w:rsid w:val="001E4146"/>
    <w:rsid w:val="001E4A40"/>
    <w:rsid w:val="001F5D5C"/>
    <w:rsid w:val="001F60A9"/>
    <w:rsid w:val="0020315F"/>
    <w:rsid w:val="00212776"/>
    <w:rsid w:val="00213B84"/>
    <w:rsid w:val="002235F5"/>
    <w:rsid w:val="002276CA"/>
    <w:rsid w:val="0023495B"/>
    <w:rsid w:val="002350F8"/>
    <w:rsid w:val="00261071"/>
    <w:rsid w:val="00265146"/>
    <w:rsid w:val="00280365"/>
    <w:rsid w:val="002A02B8"/>
    <w:rsid w:val="002C7F50"/>
    <w:rsid w:val="002E6308"/>
    <w:rsid w:val="00313EBC"/>
    <w:rsid w:val="0031583A"/>
    <w:rsid w:val="00320885"/>
    <w:rsid w:val="00343B26"/>
    <w:rsid w:val="003541B4"/>
    <w:rsid w:val="003621DC"/>
    <w:rsid w:val="00362D1F"/>
    <w:rsid w:val="00377137"/>
    <w:rsid w:val="00393282"/>
    <w:rsid w:val="00394BDE"/>
    <w:rsid w:val="00394CD9"/>
    <w:rsid w:val="003B1225"/>
    <w:rsid w:val="003B4229"/>
    <w:rsid w:val="003D34B4"/>
    <w:rsid w:val="003D7660"/>
    <w:rsid w:val="003F193D"/>
    <w:rsid w:val="00421173"/>
    <w:rsid w:val="00423C70"/>
    <w:rsid w:val="004448AB"/>
    <w:rsid w:val="00450508"/>
    <w:rsid w:val="00475E4A"/>
    <w:rsid w:val="00490B90"/>
    <w:rsid w:val="004938A5"/>
    <w:rsid w:val="00496191"/>
    <w:rsid w:val="004A37C6"/>
    <w:rsid w:val="004A6591"/>
    <w:rsid w:val="004C406C"/>
    <w:rsid w:val="004D0FBD"/>
    <w:rsid w:val="00505C02"/>
    <w:rsid w:val="0052733C"/>
    <w:rsid w:val="00530952"/>
    <w:rsid w:val="005429B9"/>
    <w:rsid w:val="0055034E"/>
    <w:rsid w:val="00551E98"/>
    <w:rsid w:val="00560DC2"/>
    <w:rsid w:val="00590C7E"/>
    <w:rsid w:val="005E53AF"/>
    <w:rsid w:val="00611374"/>
    <w:rsid w:val="00630C91"/>
    <w:rsid w:val="00631145"/>
    <w:rsid w:val="00641B5B"/>
    <w:rsid w:val="006606FA"/>
    <w:rsid w:val="006962F6"/>
    <w:rsid w:val="006968C9"/>
    <w:rsid w:val="006C692D"/>
    <w:rsid w:val="006D2912"/>
    <w:rsid w:val="006D30E3"/>
    <w:rsid w:val="006D32A2"/>
    <w:rsid w:val="006D4399"/>
    <w:rsid w:val="006E3A16"/>
    <w:rsid w:val="006F41EE"/>
    <w:rsid w:val="007212F8"/>
    <w:rsid w:val="00721B4E"/>
    <w:rsid w:val="0073004C"/>
    <w:rsid w:val="00733DBD"/>
    <w:rsid w:val="00733EDF"/>
    <w:rsid w:val="00735633"/>
    <w:rsid w:val="00740923"/>
    <w:rsid w:val="007542E9"/>
    <w:rsid w:val="00766141"/>
    <w:rsid w:val="007B0C4D"/>
    <w:rsid w:val="007B4C25"/>
    <w:rsid w:val="007B62C1"/>
    <w:rsid w:val="007C32F7"/>
    <w:rsid w:val="007D121E"/>
    <w:rsid w:val="007D2A2B"/>
    <w:rsid w:val="007E6CC9"/>
    <w:rsid w:val="007F61DA"/>
    <w:rsid w:val="008226A3"/>
    <w:rsid w:val="00846D50"/>
    <w:rsid w:val="008576CC"/>
    <w:rsid w:val="008647BC"/>
    <w:rsid w:val="008856F0"/>
    <w:rsid w:val="00886EFA"/>
    <w:rsid w:val="00893465"/>
    <w:rsid w:val="00897346"/>
    <w:rsid w:val="008A68A2"/>
    <w:rsid w:val="008C0FF1"/>
    <w:rsid w:val="0090142D"/>
    <w:rsid w:val="009164DE"/>
    <w:rsid w:val="00924F34"/>
    <w:rsid w:val="009360CA"/>
    <w:rsid w:val="00943AA7"/>
    <w:rsid w:val="00951248"/>
    <w:rsid w:val="00962927"/>
    <w:rsid w:val="00984BCB"/>
    <w:rsid w:val="00993445"/>
    <w:rsid w:val="00A02176"/>
    <w:rsid w:val="00A058A3"/>
    <w:rsid w:val="00A05F53"/>
    <w:rsid w:val="00A17540"/>
    <w:rsid w:val="00A401DA"/>
    <w:rsid w:val="00A673CC"/>
    <w:rsid w:val="00A7776C"/>
    <w:rsid w:val="00AB66B2"/>
    <w:rsid w:val="00AC044F"/>
    <w:rsid w:val="00AC317B"/>
    <w:rsid w:val="00AC3ADB"/>
    <w:rsid w:val="00AC3E60"/>
    <w:rsid w:val="00AC5187"/>
    <w:rsid w:val="00AD620B"/>
    <w:rsid w:val="00B10A3B"/>
    <w:rsid w:val="00B35250"/>
    <w:rsid w:val="00B42EDF"/>
    <w:rsid w:val="00B8097F"/>
    <w:rsid w:val="00B87B28"/>
    <w:rsid w:val="00BA238F"/>
    <w:rsid w:val="00BA435E"/>
    <w:rsid w:val="00BC4C52"/>
    <w:rsid w:val="00BC5A87"/>
    <w:rsid w:val="00BD491E"/>
    <w:rsid w:val="00BE216D"/>
    <w:rsid w:val="00BE550D"/>
    <w:rsid w:val="00BE5B42"/>
    <w:rsid w:val="00C03ED0"/>
    <w:rsid w:val="00C209BC"/>
    <w:rsid w:val="00C25324"/>
    <w:rsid w:val="00C33900"/>
    <w:rsid w:val="00C439EB"/>
    <w:rsid w:val="00C44A10"/>
    <w:rsid w:val="00C64C89"/>
    <w:rsid w:val="00C7759E"/>
    <w:rsid w:val="00C776FC"/>
    <w:rsid w:val="00C802C5"/>
    <w:rsid w:val="00C95167"/>
    <w:rsid w:val="00C97C0C"/>
    <w:rsid w:val="00CA7941"/>
    <w:rsid w:val="00CB1669"/>
    <w:rsid w:val="00CB480D"/>
    <w:rsid w:val="00CB7250"/>
    <w:rsid w:val="00CD4CBE"/>
    <w:rsid w:val="00CD69DE"/>
    <w:rsid w:val="00D01E06"/>
    <w:rsid w:val="00D025AA"/>
    <w:rsid w:val="00D13006"/>
    <w:rsid w:val="00D40D64"/>
    <w:rsid w:val="00D42399"/>
    <w:rsid w:val="00D451FD"/>
    <w:rsid w:val="00D55EF0"/>
    <w:rsid w:val="00D72EC6"/>
    <w:rsid w:val="00D76ECE"/>
    <w:rsid w:val="00D81DE6"/>
    <w:rsid w:val="00DA6EA5"/>
    <w:rsid w:val="00DB6C47"/>
    <w:rsid w:val="00DB7A9B"/>
    <w:rsid w:val="00DC5398"/>
    <w:rsid w:val="00DC73D4"/>
    <w:rsid w:val="00DD12C1"/>
    <w:rsid w:val="00DF07CA"/>
    <w:rsid w:val="00E04C4E"/>
    <w:rsid w:val="00E05C35"/>
    <w:rsid w:val="00E4164E"/>
    <w:rsid w:val="00E44EC5"/>
    <w:rsid w:val="00E4729F"/>
    <w:rsid w:val="00E814A1"/>
    <w:rsid w:val="00E91FE5"/>
    <w:rsid w:val="00EB177B"/>
    <w:rsid w:val="00ED73E3"/>
    <w:rsid w:val="00EE1EC6"/>
    <w:rsid w:val="00F00F8D"/>
    <w:rsid w:val="00F156A3"/>
    <w:rsid w:val="00F17364"/>
    <w:rsid w:val="00F4761F"/>
    <w:rsid w:val="00F641FF"/>
    <w:rsid w:val="00F64324"/>
    <w:rsid w:val="00F77382"/>
    <w:rsid w:val="00F82019"/>
    <w:rsid w:val="00FA0A98"/>
    <w:rsid w:val="00FA569B"/>
    <w:rsid w:val="00FB28D4"/>
    <w:rsid w:val="00FB3521"/>
    <w:rsid w:val="00FC2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745FE7"/>
  <w15:docId w15:val="{41366CC5-BBF0-4819-B76F-0B528D5E6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9B9"/>
    <w:rPr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94BDE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rsid w:val="00394BDE"/>
    <w:rPr>
      <w:rFonts w:ascii="Times New Roman" w:eastAsia="Times New Roman" w:hAnsi="Times New Roman" w:cs="Times New Roman"/>
      <w:b/>
      <w:bCs/>
      <w:sz w:val="24"/>
      <w:szCs w:val="24"/>
      <w:u w:val="single"/>
      <w:lang w:val="bg-BG"/>
    </w:rPr>
  </w:style>
  <w:style w:type="paragraph" w:styleId="Header">
    <w:name w:val="header"/>
    <w:basedOn w:val="Normal"/>
    <w:link w:val="HeaderChar"/>
    <w:uiPriority w:val="99"/>
    <w:unhideWhenUsed/>
    <w:rsid w:val="00475E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E4A"/>
  </w:style>
  <w:style w:type="paragraph" w:styleId="Footer">
    <w:name w:val="footer"/>
    <w:basedOn w:val="Normal"/>
    <w:link w:val="FooterChar"/>
    <w:uiPriority w:val="99"/>
    <w:unhideWhenUsed/>
    <w:rsid w:val="00475E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E4A"/>
  </w:style>
  <w:style w:type="paragraph" w:styleId="BalloonText">
    <w:name w:val="Balloon Text"/>
    <w:basedOn w:val="Normal"/>
    <w:link w:val="BalloonTextChar"/>
    <w:uiPriority w:val="99"/>
    <w:semiHidden/>
    <w:unhideWhenUsed/>
    <w:rsid w:val="00475E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E4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5E4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3F193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F193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F193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F193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F193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F193D"/>
    <w:rPr>
      <w:vertAlign w:val="superscript"/>
    </w:rPr>
  </w:style>
  <w:style w:type="table" w:styleId="TableGrid">
    <w:name w:val="Table Grid"/>
    <w:basedOn w:val="TableNormal"/>
    <w:uiPriority w:val="59"/>
    <w:rsid w:val="00E81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01E0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B72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72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7250"/>
    <w:rPr>
      <w:sz w:val="20"/>
      <w:szCs w:val="20"/>
      <w:lang w:val="bg-B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72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7250"/>
    <w:rPr>
      <w:b/>
      <w:bCs/>
      <w:sz w:val="20"/>
      <w:szCs w:val="20"/>
      <w:lang w:val="bg-BG"/>
    </w:rPr>
  </w:style>
  <w:style w:type="character" w:styleId="Hyperlink">
    <w:name w:val="Hyperlink"/>
    <w:basedOn w:val="DefaultParagraphFont"/>
    <w:uiPriority w:val="99"/>
    <w:unhideWhenUsed/>
    <w:rsid w:val="001A04D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milphaser/XME.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E615E5F-3203-4D54-A60D-7E825F21E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3</TotalTime>
  <Pages>5</Pages>
  <Words>421</Words>
  <Characters>240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en Loukantchevsky</dc:creator>
  <cp:lastModifiedBy>Milen Loukantchevsky</cp:lastModifiedBy>
  <cp:revision>82</cp:revision>
  <cp:lastPrinted>2011-11-01T05:06:00Z</cp:lastPrinted>
  <dcterms:created xsi:type="dcterms:W3CDTF">2013-10-21T12:43:00Z</dcterms:created>
  <dcterms:modified xsi:type="dcterms:W3CDTF">2021-11-24T13:39:00Z</dcterms:modified>
</cp:coreProperties>
</file>